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16"/>
      </w:tblGrid>
      <w:tr w:rsidR="0007540A" w:rsidRPr="0007540A" w:rsidTr="000754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07540A" w:rsidRPr="0007540A" w:rsidRDefault="0007540A" w:rsidP="0007540A">
            <w:pPr>
              <w:spacing w:before="100" w:beforeAutospacing="1" w:after="100" w:afterAutospacing="1" w:line="240" w:lineRule="auto"/>
              <w:outlineLvl w:val="0"/>
              <w:rPr>
                <w:rFonts w:ascii="Times New Roman" w:eastAsia="Times New Roman" w:hAnsi="Times New Roman" w:cs="Times New Roman"/>
                <w:b/>
                <w:bCs/>
                <w:kern w:val="36"/>
                <w:sz w:val="48"/>
                <w:szCs w:val="48"/>
                <w:lang w:eastAsia="en-IN"/>
              </w:rPr>
            </w:pPr>
            <w:bookmarkStart w:id="0" w:name="_GoBack"/>
            <w:bookmarkEnd w:id="0"/>
            <w:r w:rsidRPr="0007540A">
              <w:rPr>
                <w:rFonts w:ascii="Times New Roman" w:eastAsia="Times New Roman" w:hAnsi="Times New Roman" w:cs="Times New Roman"/>
                <w:b/>
                <w:bCs/>
                <w:kern w:val="36"/>
                <w:sz w:val="48"/>
                <w:szCs w:val="48"/>
                <w:lang w:eastAsia="en-IN"/>
              </w:rPr>
              <w:t>Java Database Connectivity with MySQL</w:t>
            </w:r>
          </w:p>
          <w:p w:rsidR="0007540A" w:rsidRPr="0007540A" w:rsidRDefault="0007540A" w:rsidP="0007540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 connect Java application with the MySQL database, we need to follow 5 following steps. </w:t>
            </w:r>
          </w:p>
          <w:p w:rsidR="0007540A" w:rsidRPr="0007540A" w:rsidRDefault="0007540A" w:rsidP="0007540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 this example we are using 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ySql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as the database. So we need to know following 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formations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for the 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ysql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database:</w:t>
            </w:r>
          </w:p>
          <w:p w:rsidR="0007540A" w:rsidRPr="0007540A" w:rsidRDefault="0007540A" w:rsidP="0007540A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 xml:space="preserve">Driver class: </w:t>
            </w:r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he driver class for the 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ysql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database is 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com.mysql.jdbc.Driver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.</w:t>
            </w:r>
          </w:p>
          <w:p w:rsidR="0007540A" w:rsidRPr="0007540A" w:rsidRDefault="0007540A" w:rsidP="0007540A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 xml:space="preserve">Connection URL: </w:t>
            </w:r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he connection URL for the 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ysql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database is 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jdbc:mysql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://localhost:3306/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sonoo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where 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dbc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s the API, 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ysql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s the database, localhost is the server name on which 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ysql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s running, we may also use IP address, 3306 is the port number and 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onoo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s the database name. We may use any database, in such </w:t>
            </w:r>
            <w:proofErr w:type="gram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ase,</w:t>
            </w:r>
            <w:proofErr w:type="gram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we need to replace the 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onoo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with our database name. </w:t>
            </w:r>
          </w:p>
          <w:p w:rsidR="0007540A" w:rsidRPr="0007540A" w:rsidRDefault="0007540A" w:rsidP="0007540A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 xml:space="preserve">Username: </w:t>
            </w:r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he default username for the 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ysql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database is </w:t>
            </w:r>
            <w:r w:rsidRPr="0007540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root</w:t>
            </w:r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.</w:t>
            </w:r>
          </w:p>
          <w:p w:rsidR="0007540A" w:rsidRPr="0007540A" w:rsidRDefault="0007540A" w:rsidP="0007540A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 xml:space="preserve">Password: </w:t>
            </w:r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t is the password given by the user at the time of installing the 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ysql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database. In this example, we are going to use root as the password.</w:t>
            </w:r>
          </w:p>
          <w:p w:rsidR="0007540A" w:rsidRPr="0007540A" w:rsidRDefault="0007540A" w:rsidP="0007540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Let's first create a table in the 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ysql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database, but before creating table, we need to create database first.</w:t>
            </w:r>
          </w:p>
          <w:p w:rsidR="0007540A" w:rsidRPr="0007540A" w:rsidRDefault="0007540A" w:rsidP="0007540A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reate database 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onoo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;  </w:t>
            </w:r>
          </w:p>
          <w:p w:rsidR="0007540A" w:rsidRPr="0007540A" w:rsidRDefault="0007540A" w:rsidP="0007540A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se 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onoo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;  </w:t>
            </w:r>
          </w:p>
          <w:p w:rsidR="0007540A" w:rsidRPr="0007540A" w:rsidRDefault="0007540A" w:rsidP="0007540A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reate table 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mp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id 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10),name varchar(40),age 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3));  </w:t>
            </w:r>
          </w:p>
          <w:p w:rsidR="0007540A" w:rsidRPr="0007540A" w:rsidRDefault="00E12CA7" w:rsidP="000754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pict>
                <v:rect id="_x0000_i1025" style="width:0;height:1.5pt" o:hralign="center" o:hrstd="t" o:hr="t" fillcolor="#a0a0a0" stroked="f"/>
              </w:pict>
            </w:r>
          </w:p>
          <w:p w:rsidR="0007540A" w:rsidRPr="0007540A" w:rsidRDefault="0007540A" w:rsidP="0007540A">
            <w:pPr>
              <w:spacing w:before="100" w:beforeAutospacing="1" w:after="100" w:afterAutospacing="1" w:line="240" w:lineRule="auto"/>
              <w:outlineLvl w:val="2"/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eastAsia="en-IN"/>
              </w:rPr>
              <w:t xml:space="preserve">Example to Connect Java Application with 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eastAsia="en-IN"/>
              </w:rPr>
              <w:t>mysql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eastAsia="en-IN"/>
              </w:rPr>
              <w:t xml:space="preserve"> database</w:t>
            </w:r>
          </w:p>
          <w:p w:rsidR="0007540A" w:rsidRPr="0007540A" w:rsidRDefault="0007540A" w:rsidP="0007540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n this example, 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onoo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is the database </w:t>
            </w:r>
            <w:proofErr w:type="gram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me,</w:t>
            </w:r>
            <w:proofErr w:type="gram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root is the username and password both.</w:t>
            </w:r>
          </w:p>
          <w:p w:rsidR="0007540A" w:rsidRPr="0007540A" w:rsidRDefault="0007540A" w:rsidP="00001367">
            <w:pPr>
              <w:spacing w:before="100" w:beforeAutospacing="1" w:after="100" w:afterAutospacing="1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gram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mport</w:t>
            </w:r>
            <w:proofErr w:type="gram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ava.sql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.*;  </w:t>
            </w:r>
          </w:p>
          <w:p w:rsidR="0007540A" w:rsidRPr="0007540A" w:rsidRDefault="0007540A" w:rsidP="00001367">
            <w:pPr>
              <w:spacing w:before="100" w:beforeAutospacing="1" w:after="100" w:afterAutospacing="1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lass 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ysqlCon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{  </w:t>
            </w:r>
          </w:p>
          <w:p w:rsidR="0007540A" w:rsidRPr="0007540A" w:rsidRDefault="0007540A" w:rsidP="00001367">
            <w:pPr>
              <w:spacing w:before="100" w:beforeAutospacing="1" w:after="100" w:afterAutospacing="1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ublic static void main(String 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rgs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[]){  </w:t>
            </w:r>
          </w:p>
          <w:p w:rsidR="0007540A" w:rsidRPr="0007540A" w:rsidRDefault="0007540A" w:rsidP="00001367">
            <w:pPr>
              <w:spacing w:before="100" w:beforeAutospacing="1" w:after="100" w:afterAutospacing="1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y{  </w:t>
            </w:r>
          </w:p>
          <w:p w:rsidR="0007540A" w:rsidRPr="0007540A" w:rsidRDefault="0007540A" w:rsidP="00001367">
            <w:pPr>
              <w:spacing w:before="100" w:beforeAutospacing="1" w:after="100" w:afterAutospacing="1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lass.forName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"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m.mysql.jdbc.Driver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");  </w:t>
            </w:r>
          </w:p>
          <w:p w:rsidR="0007540A" w:rsidRPr="0007540A" w:rsidRDefault="0007540A" w:rsidP="00001367">
            <w:pPr>
              <w:spacing w:before="100" w:beforeAutospacing="1" w:after="100" w:afterAutospacing="1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nection con=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riverManager.getConnection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  </w:t>
            </w:r>
          </w:p>
          <w:p w:rsidR="0007540A" w:rsidRPr="0007540A" w:rsidRDefault="0007540A" w:rsidP="00001367">
            <w:pPr>
              <w:spacing w:before="100" w:beforeAutospacing="1" w:after="100" w:afterAutospacing="1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"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dbc:mysql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://localhost:3306/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onoo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","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oot","root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");  </w:t>
            </w:r>
          </w:p>
          <w:p w:rsidR="0007540A" w:rsidRPr="0007540A" w:rsidRDefault="0007540A" w:rsidP="00001367">
            <w:pPr>
              <w:spacing w:before="100" w:beforeAutospacing="1" w:after="100" w:afterAutospacing="1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//here 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onoo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is database name, root is username and password  </w:t>
            </w:r>
          </w:p>
          <w:p w:rsidR="0007540A" w:rsidRPr="0007540A" w:rsidRDefault="0007540A" w:rsidP="00001367">
            <w:pPr>
              <w:spacing w:before="100" w:beforeAutospacing="1" w:after="100" w:afterAutospacing="1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atement 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mt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=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.createStatement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);  </w:t>
            </w:r>
          </w:p>
          <w:p w:rsidR="0007540A" w:rsidRPr="0007540A" w:rsidRDefault="0007540A" w:rsidP="00001367">
            <w:pPr>
              <w:spacing w:before="100" w:beforeAutospacing="1" w:after="100" w:afterAutospacing="1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ResultSet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s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=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tmt.executeQuery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"select * from 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mp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");  </w:t>
            </w:r>
          </w:p>
          <w:p w:rsidR="0007540A" w:rsidRPr="0007540A" w:rsidRDefault="0007540A" w:rsidP="00001367">
            <w:pPr>
              <w:spacing w:before="100" w:beforeAutospacing="1" w:after="100" w:afterAutospacing="1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hile(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s.next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))  </w:t>
            </w:r>
          </w:p>
          <w:p w:rsidR="0007540A" w:rsidRPr="0007540A" w:rsidRDefault="0007540A" w:rsidP="00001367">
            <w:pPr>
              <w:spacing w:before="100" w:beforeAutospacing="1" w:after="100" w:afterAutospacing="1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ystem.out.println(rs.getInt(1)+"  "+rs.getString(2)+"  "+rs.getString(3));  </w:t>
            </w:r>
          </w:p>
          <w:p w:rsidR="0007540A" w:rsidRPr="0007540A" w:rsidRDefault="0007540A" w:rsidP="00001367">
            <w:pPr>
              <w:spacing w:before="100" w:beforeAutospacing="1" w:after="100" w:afterAutospacing="1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on.close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);  </w:t>
            </w:r>
          </w:p>
          <w:p w:rsidR="0007540A" w:rsidRPr="0007540A" w:rsidRDefault="0007540A" w:rsidP="00001367">
            <w:pPr>
              <w:spacing w:before="100" w:beforeAutospacing="1" w:after="100" w:afterAutospacing="1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}catch(Exception e){ 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ystem.out.println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e);}  </w:t>
            </w:r>
          </w:p>
          <w:p w:rsidR="0007540A" w:rsidRPr="0007540A" w:rsidRDefault="0007540A" w:rsidP="00001367">
            <w:pPr>
              <w:spacing w:before="100" w:beforeAutospacing="1" w:after="100" w:afterAutospacing="1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}  </w:t>
            </w:r>
          </w:p>
          <w:p w:rsidR="0007540A" w:rsidRPr="0007540A" w:rsidRDefault="0007540A" w:rsidP="00001367">
            <w:pPr>
              <w:spacing w:before="100" w:beforeAutospacing="1" w:after="100" w:afterAutospacing="1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}  </w:t>
            </w:r>
          </w:p>
          <w:p w:rsidR="0007540A" w:rsidRPr="0007540A" w:rsidRDefault="0007540A" w:rsidP="000754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  <w:p w:rsidR="0007540A" w:rsidRPr="0007540A" w:rsidRDefault="0007540A" w:rsidP="0007540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he above example will fetch all the records of 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mp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table. </w:t>
            </w:r>
          </w:p>
          <w:p w:rsidR="0007540A" w:rsidRPr="0007540A" w:rsidRDefault="00E12CA7" w:rsidP="000754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pict>
                <v:rect id="_x0000_i1026" style="width:0;height:1.5pt" o:hralign="center" o:hrstd="t" o:hr="t" fillcolor="#a0a0a0" stroked="f"/>
              </w:pict>
            </w:r>
          </w:p>
          <w:p w:rsidR="0007540A" w:rsidRPr="0007540A" w:rsidRDefault="0007540A" w:rsidP="0007540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To connect java application with the 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ysql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database, </w:t>
            </w:r>
            <w:r w:rsidRPr="0007540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mysqlconnector.jar</w:t>
            </w:r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file is required to be loaded. </w:t>
            </w:r>
          </w:p>
          <w:p w:rsidR="0007540A" w:rsidRPr="0007540A" w:rsidRDefault="00E12CA7" w:rsidP="000754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hyperlink r:id="rId6" w:history="1">
              <w:r w:rsidR="0007540A" w:rsidRPr="0007540A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  <w:lang w:eastAsia="en-IN"/>
                </w:rPr>
                <w:t>download the jar file mysql-connector.jar</w:t>
              </w:r>
            </w:hyperlink>
            <w:r w:rsidR="0007540A"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</w:p>
          <w:p w:rsidR="0007540A" w:rsidRPr="0007540A" w:rsidRDefault="0007540A" w:rsidP="0007540A">
            <w:pPr>
              <w:spacing w:before="100" w:beforeAutospacing="1" w:after="100" w:afterAutospacing="1" w:line="240" w:lineRule="auto"/>
              <w:outlineLvl w:val="2"/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eastAsia="en-IN"/>
              </w:rPr>
              <w:t>Two ways to load the jar file:</w:t>
            </w:r>
          </w:p>
          <w:p w:rsidR="0007540A" w:rsidRPr="0007540A" w:rsidRDefault="0007540A" w:rsidP="0007540A">
            <w:pPr>
              <w:numPr>
                <w:ilvl w:val="0"/>
                <w:numId w:val="4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Paste the mysqlconnector.jar file in 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jre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/lib/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xt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folder</w:t>
            </w:r>
          </w:p>
          <w:p w:rsidR="0007540A" w:rsidRPr="0007540A" w:rsidRDefault="0007540A" w:rsidP="0007540A">
            <w:pPr>
              <w:numPr>
                <w:ilvl w:val="0"/>
                <w:numId w:val="4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Set 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lasspath</w:t>
            </w:r>
            <w:proofErr w:type="spellEnd"/>
          </w:p>
          <w:p w:rsidR="0007540A" w:rsidRPr="0007540A" w:rsidRDefault="0007540A" w:rsidP="0007540A">
            <w:pPr>
              <w:spacing w:before="100" w:beforeAutospacing="1" w:after="100" w:afterAutospacing="1" w:line="240" w:lineRule="auto"/>
              <w:outlineLvl w:val="2"/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eastAsia="en-IN"/>
              </w:rPr>
              <w:t>1) Paste the mysqlconnector.jar file in JRE/lib/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eastAsia="en-IN"/>
              </w:rPr>
              <w:t>ext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eastAsia="en-IN"/>
              </w:rPr>
              <w:t xml:space="preserve"> folder:</w:t>
            </w: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554"/>
            </w:tblGrid>
            <w:tr w:rsidR="0007540A" w:rsidRPr="0007540A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07540A" w:rsidRPr="0007540A" w:rsidRDefault="0007540A" w:rsidP="0007540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07540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  <w:t xml:space="preserve">Download the mysqlconnector.jar file. Go to </w:t>
                  </w:r>
                  <w:proofErr w:type="spellStart"/>
                  <w:r w:rsidRPr="0007540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  <w:t>jre</w:t>
                  </w:r>
                  <w:proofErr w:type="spellEnd"/>
                  <w:r w:rsidRPr="0007540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  <w:t>/lib/</w:t>
                  </w:r>
                  <w:proofErr w:type="spellStart"/>
                  <w:r w:rsidRPr="0007540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  <w:t>ext</w:t>
                  </w:r>
                  <w:proofErr w:type="spellEnd"/>
                  <w:r w:rsidRPr="0007540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  <w:t xml:space="preserve"> folder and paste the jar file here. </w:t>
                  </w:r>
                </w:p>
              </w:tc>
            </w:tr>
          </w:tbl>
          <w:p w:rsidR="0007540A" w:rsidRPr="0007540A" w:rsidRDefault="0007540A" w:rsidP="0007540A">
            <w:pPr>
              <w:spacing w:before="100" w:beforeAutospacing="1" w:after="100" w:afterAutospacing="1" w:line="240" w:lineRule="auto"/>
              <w:outlineLvl w:val="2"/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eastAsia="en-IN"/>
              </w:rPr>
              <w:t xml:space="preserve">2) Set 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eastAsia="en-IN"/>
              </w:rPr>
              <w:t>classpath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eastAsia="en-IN"/>
              </w:rPr>
              <w:t>:</w:t>
            </w: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909"/>
            </w:tblGrid>
            <w:tr w:rsidR="0007540A" w:rsidRPr="0007540A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07540A" w:rsidRPr="0007540A" w:rsidRDefault="0007540A" w:rsidP="0007540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07540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  <w:t xml:space="preserve">There are two ways to set the </w:t>
                  </w:r>
                  <w:proofErr w:type="spellStart"/>
                  <w:r w:rsidRPr="0007540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  <w:t>classpath</w:t>
                  </w:r>
                  <w:proofErr w:type="spellEnd"/>
                  <w:r w:rsidRPr="0007540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  <w:t xml:space="preserve">: </w:t>
                  </w:r>
                </w:p>
                <w:p w:rsidR="0007540A" w:rsidRPr="0007540A" w:rsidRDefault="0007540A" w:rsidP="0007540A">
                  <w:pPr>
                    <w:numPr>
                      <w:ilvl w:val="0"/>
                      <w:numId w:val="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07540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  <w:t>temporary</w:t>
                  </w:r>
                </w:p>
                <w:p w:rsidR="0007540A" w:rsidRPr="0007540A" w:rsidRDefault="0007540A" w:rsidP="0007540A">
                  <w:pPr>
                    <w:numPr>
                      <w:ilvl w:val="0"/>
                      <w:numId w:val="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07540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  <w:t>permanent</w:t>
                  </w:r>
                </w:p>
              </w:tc>
            </w:tr>
          </w:tbl>
          <w:p w:rsidR="0007540A" w:rsidRPr="0007540A" w:rsidRDefault="0007540A" w:rsidP="0007540A">
            <w:pPr>
              <w:spacing w:before="100" w:beforeAutospacing="1" w:after="100" w:afterAutospacing="1" w:line="240" w:lineRule="auto"/>
              <w:outlineLvl w:val="2"/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eastAsia="en-IN"/>
              </w:rPr>
              <w:t xml:space="preserve">How to set the temporary 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eastAsia="en-IN"/>
              </w:rPr>
              <w:t>classpath</w:t>
            </w:r>
            <w:proofErr w:type="spellEnd"/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343"/>
            </w:tblGrid>
            <w:tr w:rsidR="0007540A" w:rsidRPr="0007540A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07540A" w:rsidRPr="0007540A" w:rsidRDefault="0007540A" w:rsidP="0007540A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07540A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  <w:t xml:space="preserve">open command prompt and write: </w:t>
                  </w:r>
                </w:p>
              </w:tc>
            </w:tr>
          </w:tbl>
          <w:p w:rsidR="0007540A" w:rsidRPr="0007540A" w:rsidRDefault="0007540A" w:rsidP="0007540A">
            <w:pPr>
              <w:numPr>
                <w:ilvl w:val="0"/>
                <w:numId w:val="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gram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:</w:t>
            </w:r>
            <w:proofErr w:type="gram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&gt;set classpath=c:\folder\mysql-connector-java-5.0.8-bin.jar;.;  </w:t>
            </w:r>
          </w:p>
          <w:p w:rsidR="0007540A" w:rsidRPr="0007540A" w:rsidRDefault="0007540A" w:rsidP="0007540A">
            <w:pPr>
              <w:spacing w:before="100" w:beforeAutospacing="1" w:after="100" w:afterAutospacing="1" w:line="240" w:lineRule="auto"/>
              <w:outlineLvl w:val="2"/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eastAsia="en-IN"/>
              </w:rPr>
              <w:lastRenderedPageBreak/>
              <w:t xml:space="preserve">How to set the permanent 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eastAsia="en-IN"/>
              </w:rPr>
              <w:t>classpath</w:t>
            </w:r>
            <w:proofErr w:type="spellEnd"/>
          </w:p>
          <w:p w:rsidR="0007540A" w:rsidRPr="0007540A" w:rsidRDefault="0007540A" w:rsidP="0007540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Go to environment variable then click on new tab. In variable name write </w:t>
            </w:r>
            <w:proofErr w:type="spellStart"/>
            <w:r w:rsidRPr="0007540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classpath</w:t>
            </w:r>
            <w:proofErr w:type="spell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and in variable value paste the path to the mysqlconnector.jar file by appending mysqlconnector.jar</w:t>
            </w:r>
            <w:proofErr w:type="gramStart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;.;</w:t>
            </w:r>
            <w:proofErr w:type="gramEnd"/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as C:\folder\mysql-connector-java-5.0.8-bin.jar;.; </w:t>
            </w:r>
          </w:p>
          <w:p w:rsidR="0007540A" w:rsidRPr="0007540A" w:rsidRDefault="0007540A" w:rsidP="0007540A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</w:r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</w:r>
            <w:r w:rsidRPr="0007540A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br/>
            </w:r>
          </w:p>
        </w:tc>
      </w:tr>
    </w:tbl>
    <w:p w:rsidR="00511442" w:rsidRDefault="00511442"/>
    <w:sectPr w:rsidR="005114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4B3E57"/>
    <w:multiLevelType w:val="multilevel"/>
    <w:tmpl w:val="A986F8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E1C55ED"/>
    <w:multiLevelType w:val="multilevel"/>
    <w:tmpl w:val="51744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5BF50F53"/>
    <w:multiLevelType w:val="multilevel"/>
    <w:tmpl w:val="195675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5F60420E"/>
    <w:multiLevelType w:val="multilevel"/>
    <w:tmpl w:val="9202D0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634C20A8"/>
    <w:multiLevelType w:val="multilevel"/>
    <w:tmpl w:val="0DE8F2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6BBE2AF7"/>
    <w:multiLevelType w:val="multilevel"/>
    <w:tmpl w:val="00BA47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1tDQ1t7Aws7Q0MLNU0lEKTi0uzszPAykwrAUAD1+CaCwAAAA="/>
  </w:docVars>
  <w:rsids>
    <w:rsidRoot w:val="0007540A"/>
    <w:rsid w:val="00001367"/>
    <w:rsid w:val="0007540A"/>
    <w:rsid w:val="0046409C"/>
    <w:rsid w:val="00511442"/>
    <w:rsid w:val="008D1C2A"/>
    <w:rsid w:val="00B668C9"/>
    <w:rsid w:val="00E12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7540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07540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540A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07540A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07540A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754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07540A"/>
    <w:rPr>
      <w:b/>
      <w:bCs/>
    </w:rPr>
  </w:style>
  <w:style w:type="character" w:customStyle="1" w:styleId="keyword">
    <w:name w:val="keyword"/>
    <w:basedOn w:val="DefaultParagraphFont"/>
    <w:rsid w:val="0007540A"/>
  </w:style>
  <w:style w:type="character" w:customStyle="1" w:styleId="number">
    <w:name w:val="number"/>
    <w:basedOn w:val="DefaultParagraphFont"/>
    <w:rsid w:val="0007540A"/>
  </w:style>
  <w:style w:type="character" w:customStyle="1" w:styleId="string">
    <w:name w:val="string"/>
    <w:basedOn w:val="DefaultParagraphFont"/>
    <w:rsid w:val="0007540A"/>
  </w:style>
  <w:style w:type="character" w:customStyle="1" w:styleId="comment">
    <w:name w:val="comment"/>
    <w:basedOn w:val="DefaultParagraphFont"/>
    <w:rsid w:val="0007540A"/>
  </w:style>
  <w:style w:type="character" w:customStyle="1" w:styleId="nexttopictext">
    <w:name w:val="nexttopictext"/>
    <w:basedOn w:val="DefaultParagraphFont"/>
    <w:rsid w:val="0007540A"/>
  </w:style>
  <w:style w:type="character" w:customStyle="1" w:styleId="nexttopiclink">
    <w:name w:val="nexttopiclink"/>
    <w:basedOn w:val="DefaultParagraphFont"/>
    <w:rsid w:val="0007540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7540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07540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540A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07540A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07540A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754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07540A"/>
    <w:rPr>
      <w:b/>
      <w:bCs/>
    </w:rPr>
  </w:style>
  <w:style w:type="character" w:customStyle="1" w:styleId="keyword">
    <w:name w:val="keyword"/>
    <w:basedOn w:val="DefaultParagraphFont"/>
    <w:rsid w:val="0007540A"/>
  </w:style>
  <w:style w:type="character" w:customStyle="1" w:styleId="number">
    <w:name w:val="number"/>
    <w:basedOn w:val="DefaultParagraphFont"/>
    <w:rsid w:val="0007540A"/>
  </w:style>
  <w:style w:type="character" w:customStyle="1" w:styleId="string">
    <w:name w:val="string"/>
    <w:basedOn w:val="DefaultParagraphFont"/>
    <w:rsid w:val="0007540A"/>
  </w:style>
  <w:style w:type="character" w:customStyle="1" w:styleId="comment">
    <w:name w:val="comment"/>
    <w:basedOn w:val="DefaultParagraphFont"/>
    <w:rsid w:val="0007540A"/>
  </w:style>
  <w:style w:type="character" w:customStyle="1" w:styleId="nexttopictext">
    <w:name w:val="nexttopictext"/>
    <w:basedOn w:val="DefaultParagraphFont"/>
    <w:rsid w:val="0007540A"/>
  </w:style>
  <w:style w:type="character" w:customStyle="1" w:styleId="nexttopiclink">
    <w:name w:val="nexttopiclink"/>
    <w:basedOn w:val="DefaultParagraphFont"/>
    <w:rsid w:val="000754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090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31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7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7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254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01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603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2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1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1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javatpoint.com/src/jdbc/mysql-connector.ja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426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3</cp:revision>
  <dcterms:created xsi:type="dcterms:W3CDTF">2019-04-12T05:12:00Z</dcterms:created>
  <dcterms:modified xsi:type="dcterms:W3CDTF">2019-10-09T00:22:00Z</dcterms:modified>
</cp:coreProperties>
</file>